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6f437a048e63560388144e40ccc556a87d66372"/>
    <w:p>
      <w:pPr>
        <w:pStyle w:val="Heading1"/>
      </w:pPr>
      <w:r>
        <w:t xml:space="preserve">Personal Statement: A Biologist's Commitment to Italy's Natural Heritage in Naples</w:t>
      </w:r>
    </w:p>
    <w:p>
      <w:pPr>
        <w:pStyle w:val="FirstParagraph"/>
      </w:pPr>
      <w:r>
        <w:t xml:space="preserve">From the moment I first gazed upon the shimmering expanse of the Gulf of Naples, with Mount Vesuvius standing as a silent sentinel against the azure sky, I knew my path as a</w:t>
      </w:r>
      <w:r>
        <w:t xml:space="preserve"> </w:t>
      </w:r>
      <w:r>
        <w:rPr>
          <w:bCs/>
          <w:b/>
        </w:rPr>
        <w:t xml:space="preserve">Biologist</w:t>
      </w:r>
      <w:r>
        <w:t xml:space="preserve"> </w:t>
      </w:r>
      <w:r>
        <w:t xml:space="preserve">would be deeply intertwined with Italy's ecological and cultural landscape. The vibrant marine ecosystems teeming off Capri’s shores, the unique flora adapted to volcanic soils near Pompeii, and the intricate web of life within Naples' urban parks crystallized my purpose: to dedicate my scientific expertise to preserving Italy's irreplaceable biodiversity. This personal statement articulates not only my academic and professional journey as a</w:t>
      </w:r>
      <w:r>
        <w:t xml:space="preserve"> </w:t>
      </w:r>
      <w:r>
        <w:rPr>
          <w:bCs/>
          <w:b/>
        </w:rPr>
        <w:t xml:space="preserve">Biologist</w:t>
      </w:r>
      <w:r>
        <w:t xml:space="preserve">, but also my profound commitment to contributing meaningfully to the environmental challenges and opportunities facing</w:t>
      </w:r>
      <w:r>
        <w:t xml:space="preserve"> </w:t>
      </w:r>
      <w:r>
        <w:rPr>
          <w:bCs/>
          <w:b/>
        </w:rPr>
        <w:t xml:space="preserve">Italy Naples</w:t>
      </w:r>
      <w:r>
        <w:t xml:space="preserve">.</w:t>
      </w:r>
    </w:p>
    <w:p>
      <w:pPr>
        <w:pStyle w:val="BodyText"/>
      </w:pPr>
      <w:r>
        <w:t xml:space="preserve">My academic foundation in Biology was meticulously built around Mediterranean ecology, recognizing its global significance as a biodiversity hotspot. At the University of Bologna, I pursued a Master’s degree focused on Marine and Coastal Ecology, culminating in research examining microplastic accumulation and its impact on benthic communities along the Tyrrhenian Sea coast. This work required rigorous fieldwork across the Campania region – from the protected marine reserves near Ischia to the bustling ports of Naples itself. I developed advanced skills in water quality analysis, species identification (including sensitive indicator species like *Posidonia oceanica* seagrass meadows), and GIS mapping of habitat degradation. Crucially, my research directly addressed a critical local concern: how urban runoff from</w:t>
      </w:r>
      <w:r>
        <w:t xml:space="preserve"> </w:t>
      </w:r>
      <w:r>
        <w:rPr>
          <w:bCs/>
          <w:b/>
        </w:rPr>
        <w:t xml:space="preserve">Naples</w:t>
      </w:r>
      <w:r>
        <w:t xml:space="preserve">'s dense population impacts coastal ecosystems. This wasn't just academic; it was a hands-on immersion into the very environmental dynamics I now seek to protect.</w:t>
      </w:r>
    </w:p>
    <w:p>
      <w:pPr>
        <w:pStyle w:val="BodyText"/>
      </w:pPr>
      <w:r>
        <w:t xml:space="preserve">Beyond the laboratory and field, my experience as a research assistant with the Italian National Research Council (CNR) in Naples provided invaluable insight into applied ecological science within Italy's specific context. I collaborated on a project assessing the restoration potential of degraded coastal wetlands near Torre Annunziata, working alongside local environmental agencies like ARPA Campania. This involved community engagement – explaining complex ecological concepts to fishermen and city planners about the importance of these habitats for fish nurseries and flood mitigation, directly relevant to</w:t>
      </w:r>
      <w:r>
        <w:t xml:space="preserve"> </w:t>
      </w:r>
      <w:r>
        <w:rPr>
          <w:bCs/>
          <w:b/>
        </w:rPr>
        <w:t xml:space="preserve">Naples</w:t>
      </w:r>
      <w:r>
        <w:t xml:space="preserve">'s vulnerability. I learned that effective conservation in Italy requires not just scientific rigor, but cultural sensitivity, a deep understanding of local governance structures (like regional environmental plans), and a commitment to translating science into actionable policy. This experience solidified my belief that the role of a</w:t>
      </w:r>
      <w:r>
        <w:t xml:space="preserve"> </w:t>
      </w:r>
      <w:r>
        <w:rPr>
          <w:bCs/>
          <w:b/>
        </w:rPr>
        <w:t xml:space="preserve">Biologist</w:t>
      </w:r>
      <w:r>
        <w:t xml:space="preserve"> </w:t>
      </w:r>
      <w:r>
        <w:t xml:space="preserve">in</w:t>
      </w:r>
      <w:r>
        <w:t xml:space="preserve"> </w:t>
      </w:r>
      <w:r>
        <w:rPr>
          <w:bCs/>
          <w:b/>
        </w:rPr>
        <w:t xml:space="preserve">Italy Naples</w:t>
      </w:r>
      <w:r>
        <w:t xml:space="preserve"> </w:t>
      </w:r>
      <w:r>
        <w:t xml:space="preserve">is fundamentally collaborative and place-based.</w:t>
      </w:r>
    </w:p>
    <w:p>
      <w:pPr>
        <w:pStyle w:val="BodyText"/>
      </w:pPr>
      <w:r>
        <w:t xml:space="preserve">The unique challenges facing the Campania region, particularly around Naples, are precisely what fuel my professional drive. The city's dense urban environment exists in intimate proximity to extraordinary natural assets – the Amalfi Coast's dramatic cliffs, the volcanic archipelago of Procida and Vivara, and the diverse ecosystems within the Parco Nazionale del Vesuvio. Yet, these are threatened by pollution (both marine and terrestrial), unsustainable tourism pressures on fragile habitats like coastal dunes, invasive species (such as *Carpobrotus edulis* spreading through urban green spaces), and climate change impacts manifesting as intensified heatwaves and altered precipitation patterns affecting native flora. As a</w:t>
      </w:r>
      <w:r>
        <w:t xml:space="preserve"> </w:t>
      </w:r>
      <w:r>
        <w:rPr>
          <w:bCs/>
          <w:b/>
        </w:rPr>
        <w:t xml:space="preserve">Biologist</w:t>
      </w:r>
      <w:r>
        <w:t xml:space="preserve">, I am not merely interested in observing these systems; I am driven to actively participate in developing solutions tailored to</w:t>
      </w:r>
      <w:r>
        <w:t xml:space="preserve"> </w:t>
      </w:r>
      <w:r>
        <w:rPr>
          <w:bCs/>
          <w:b/>
        </w:rPr>
        <w:t xml:space="preserve">Naples</w:t>
      </w:r>
      <w:r>
        <w:t xml:space="preserve">'s specific needs. My thesis on urban biodiversity corridors for pollinators in Naples city parks, completed during my Master's, demonstrated how targeted green infrastructure can enhance ecological resilience within a major metropolitan setting – a concept directly applicable to the challenges of</w:t>
      </w:r>
      <w:r>
        <w:t xml:space="preserve"> </w:t>
      </w:r>
      <w:r>
        <w:rPr>
          <w:bCs/>
          <w:b/>
        </w:rPr>
        <w:t xml:space="preserve">Italy Naples</w:t>
      </w:r>
      <w:r>
        <w:t xml:space="preserve">.</w:t>
      </w:r>
    </w:p>
    <w:p>
      <w:pPr>
        <w:pStyle w:val="BodyText"/>
      </w:pPr>
      <w:r>
        <w:t xml:space="preserve">I am deeply drawn to the vibrant scientific community and rich conservation ethos within</w:t>
      </w:r>
      <w:r>
        <w:t xml:space="preserve"> </w:t>
      </w:r>
      <w:r>
        <w:rPr>
          <w:bCs/>
          <w:b/>
        </w:rPr>
        <w:t xml:space="preserve">Naples</w:t>
      </w:r>
      <w:r>
        <w:t xml:space="preserve">. Institutions like the University of Naples Federico II, with its renowned Department of Biology, and local NGOs such as Legambiente Campania offer dynamic environments for research and application. I am eager to contribute my skills in ecological monitoring, environmental impact assessment, and stakeholder engagement to projects addressing critical issues here: safeguarding the Gulf's marine biodiversity from plastic pollution through community-led clean-ups integrated with scientific data collection; supporting sustainable tourism initiatives that protect sensitive coastal ecosystems like those near Sorrento; and assisting local authorities in implementing Italy's National Biodiversity Strategy at the regional level. My fluency in Italian (C1 level), acquired through both study and immersion during fieldwork, ensures I can communicate effectively with colleagues, communities, and policymakers – a necessity for impactful work in</w:t>
      </w:r>
      <w:r>
        <w:t xml:space="preserve"> </w:t>
      </w:r>
      <w:r>
        <w:rPr>
          <w:bCs/>
          <w:b/>
        </w:rPr>
        <w:t xml:space="preserve">Italy Naples</w:t>
      </w:r>
      <w:r>
        <w:t xml:space="preserve">.</w:t>
      </w:r>
    </w:p>
    <w:p>
      <w:pPr>
        <w:pStyle w:val="BodyText"/>
      </w:pPr>
      <w:r>
        <w:t xml:space="preserve">My vision as a</w:t>
      </w:r>
      <w:r>
        <w:t xml:space="preserve"> </w:t>
      </w:r>
      <w:r>
        <w:rPr>
          <w:bCs/>
          <w:b/>
        </w:rPr>
        <w:t xml:space="preserve">Biologist</w:t>
      </w:r>
      <w:r>
        <w:t xml:space="preserve"> </w:t>
      </w:r>
      <w:r>
        <w:t xml:space="preserve">extends beyond immediate projects. I aspire to become an active contributor to the long-term ecological health of the Campania region. This means building lasting partnerships with local universities, environmental associations, and municipal bodies in</w:t>
      </w:r>
      <w:r>
        <w:t xml:space="preserve"> </w:t>
      </w:r>
      <w:r>
        <w:rPr>
          <w:bCs/>
          <w:b/>
        </w:rPr>
        <w:t xml:space="preserve">Naples</w:t>
      </w:r>
      <w:r>
        <w:t xml:space="preserve">. It involves advocating for science-informed urban planning that prioritizes nature-based solutions – such as using native vegetation in public spaces not only for aesthetics but to support local insect populations and improve air quality. I am committed to lifelong learning within the Italian scientific framework, engaging with the latest research from Italian institutions and contributing my own findings back into the national discourse on biodiversity conservation. Naples is not just a location for my work; it is a living laboratory, a place of profound natural beauty threatened by modern pressures, and my home in service to its ecological future.</w:t>
      </w:r>
    </w:p>
    <w:p>
      <w:pPr>
        <w:pStyle w:val="BodyText"/>
      </w:pPr>
      <w:r>
        <w:t xml:space="preserve">In conclusion, this journey as a</w:t>
      </w:r>
      <w:r>
        <w:t xml:space="preserve"> </w:t>
      </w:r>
      <w:r>
        <w:rPr>
          <w:bCs/>
          <w:b/>
        </w:rPr>
        <w:t xml:space="preserve">Biologist</w:t>
      </w:r>
      <w:r>
        <w:t xml:space="preserve"> </w:t>
      </w:r>
      <w:r>
        <w:t xml:space="preserve">has been defined by an unwavering dedication to understanding and protecting the intricate tapestry of life. My academic training, practical experience focused on the Campania region, and deep respect for Italian environmental contexts have prepared me specifically for the challenges and opportunities awaiting within</w:t>
      </w:r>
      <w:r>
        <w:t xml:space="preserve"> </w:t>
      </w:r>
      <w:r>
        <w:rPr>
          <w:bCs/>
          <w:b/>
        </w:rPr>
        <w:t xml:space="preserve">Naples</w:t>
      </w:r>
      <w:r>
        <w:t xml:space="preserve">. I am not seeking merely a position; I am eager to integrate myself fully into the fabric of Naples' scientific community, bringing my skills and passion to bear on preserving the unique natural heritage that makes</w:t>
      </w:r>
      <w:r>
        <w:t xml:space="preserve"> </w:t>
      </w:r>
      <w:r>
        <w:rPr>
          <w:bCs/>
          <w:b/>
        </w:rPr>
        <w:t xml:space="preserve">Italy Naples</w:t>
      </w:r>
      <w:r>
        <w:t xml:space="preserve"> </w:t>
      </w:r>
      <w:r>
        <w:t xml:space="preserve">such a special place. I am ready, and deeply motivated, to contribute my best work towards ensuring that the breathtaking landscapes and rich biodiversity of Southern Italy endur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for Italy Naples</dc:title>
  <dc:creator/>
  <dc:language>en</dc:language>
  <cp:keywords/>
  <dcterms:created xsi:type="dcterms:W3CDTF">2026-05-03T10:52:43Z</dcterms:created>
  <dcterms:modified xsi:type="dcterms:W3CDTF">2026-05-03T10:52:43Z</dcterms:modified>
</cp:coreProperties>
</file>

<file path=docProps/custom.xml><?xml version="1.0" encoding="utf-8"?>
<Properties xmlns="http://schemas.openxmlformats.org/officeDocument/2006/custom-properties" xmlns:vt="http://schemas.openxmlformats.org/officeDocument/2006/docPropsVTypes"/>
</file>